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7B931" w14:textId="4728CF72" w:rsidR="00316C24" w:rsidRPr="00F92943" w:rsidRDefault="00316C24" w:rsidP="006E3F06">
      <w:pPr>
        <w:pStyle w:val="Nagwek3"/>
        <w:contextualSpacing w:val="0"/>
        <w:jc w:val="right"/>
      </w:pPr>
      <w:commentRangeStart w:id="0"/>
      <w:commentRangeStart w:id="1"/>
      <w:r>
        <w:t xml:space="preserve">.    </w:t>
      </w:r>
      <w:r w:rsidRPr="00DB33FD">
        <w:rPr>
          <w:highlight w:val="yellow"/>
        </w:rPr>
        <w:t>.</w:t>
      </w:r>
      <w:r w:rsidR="00F521FD">
        <w:rPr>
          <w:highlight w:val="yellow"/>
        </w:rPr>
        <w:t>202</w:t>
      </w:r>
      <w:r w:rsidR="00905289">
        <w:rPr>
          <w:highlight w:val="yellow"/>
        </w:rPr>
        <w:t>5</w:t>
      </w:r>
      <w:r w:rsidRPr="00DB33FD">
        <w:rPr>
          <w:highlight w:val="yellow"/>
        </w:rPr>
        <w:t xml:space="preserve"> Wrocław</w:t>
      </w:r>
      <w:r>
        <w:t xml:space="preserve"> </w:t>
      </w:r>
      <w:commentRangeEnd w:id="0"/>
      <w:r w:rsidR="00DB33FD">
        <w:rPr>
          <w:rStyle w:val="Odwoaniedokomentarza"/>
          <w:rFonts w:ascii="Arial" w:hAnsi="Arial" w:cs="Arial"/>
          <w:b w:val="0"/>
          <w:color w:val="000000"/>
        </w:rPr>
        <w:commentReference w:id="0"/>
      </w:r>
      <w:commentRangeEnd w:id="1"/>
      <w:r w:rsidR="00905289">
        <w:rPr>
          <w:rStyle w:val="Odwoaniedokomentarza"/>
          <w:rFonts w:ascii="Arial" w:hAnsi="Arial" w:cs="Arial"/>
          <w:b w:val="0"/>
          <w:color w:val="000000"/>
        </w:rPr>
        <w:commentReference w:id="1"/>
      </w:r>
    </w:p>
    <w:p w14:paraId="77A84C69" w14:textId="77777777" w:rsidR="00316C24" w:rsidRPr="00ED7A38" w:rsidRDefault="00316C24" w:rsidP="00EC1B44">
      <w:pPr>
        <w:pStyle w:val="Nagwek3"/>
        <w:contextualSpacing w:val="0"/>
        <w:jc w:val="center"/>
        <w:rPr>
          <w:color w:val="auto"/>
          <w:sz w:val="32"/>
        </w:rPr>
      </w:pPr>
    </w:p>
    <w:p w14:paraId="0E886084" w14:textId="77777777" w:rsidR="00316C24" w:rsidRPr="00ED7A38" w:rsidRDefault="00316C24" w:rsidP="0072728C">
      <w:pPr>
        <w:pStyle w:val="Nagwek3"/>
        <w:contextualSpacing w:val="0"/>
        <w:jc w:val="center"/>
        <w:rPr>
          <w:color w:val="auto"/>
          <w:sz w:val="32"/>
        </w:rPr>
      </w:pPr>
      <w:r w:rsidRPr="00ED7A38">
        <w:rPr>
          <w:color w:val="auto"/>
          <w:sz w:val="32"/>
        </w:rPr>
        <w:t xml:space="preserve">PROGRAMOWANIE OBIEKTOWE </w:t>
      </w:r>
    </w:p>
    <w:p w14:paraId="3BBC677B" w14:textId="77777777" w:rsidR="00DB33FD" w:rsidRDefault="00DB33FD" w:rsidP="0072728C">
      <w:pPr>
        <w:pStyle w:val="Nagwek3"/>
        <w:contextualSpacing w:val="0"/>
        <w:jc w:val="center"/>
        <w:rPr>
          <w:color w:val="auto"/>
          <w:sz w:val="28"/>
        </w:rPr>
      </w:pPr>
    </w:p>
    <w:p w14:paraId="037DB5D7" w14:textId="5591216E" w:rsidR="00316C24" w:rsidRPr="00ED7A38" w:rsidRDefault="00316C24" w:rsidP="0072728C">
      <w:pPr>
        <w:pStyle w:val="Nagwek3"/>
        <w:contextualSpacing w:val="0"/>
        <w:jc w:val="center"/>
        <w:rPr>
          <w:color w:val="auto"/>
          <w:sz w:val="32"/>
        </w:rPr>
      </w:pPr>
      <w:r w:rsidRPr="00ED7A38">
        <w:rPr>
          <w:color w:val="auto"/>
          <w:sz w:val="28"/>
        </w:rPr>
        <w:t>Projekt</w:t>
      </w:r>
      <w:r w:rsidRPr="00ED7A38">
        <w:rPr>
          <w:color w:val="auto"/>
          <w:sz w:val="32"/>
        </w:rPr>
        <w:t xml:space="preserve"> </w:t>
      </w:r>
    </w:p>
    <w:p w14:paraId="08B5A372" w14:textId="77777777" w:rsidR="00316C24" w:rsidRPr="00ED7A38" w:rsidRDefault="00316C24" w:rsidP="006E3F06">
      <w:pPr>
        <w:rPr>
          <w:color w:val="auto"/>
        </w:rPr>
      </w:pPr>
    </w:p>
    <w:tbl>
      <w:tblPr>
        <w:tblW w:w="0" w:type="auto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460"/>
        <w:gridCol w:w="3066"/>
      </w:tblGrid>
      <w:tr w:rsidR="00316C24" w:rsidRPr="00ED7A38" w14:paraId="18FEC9C7" w14:textId="77777777" w:rsidTr="00DB33FD">
        <w:tc>
          <w:tcPr>
            <w:tcW w:w="6460" w:type="dxa"/>
          </w:tcPr>
          <w:p w14:paraId="3B4BF194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  <w:sz w:val="28"/>
                <w:szCs w:val="28"/>
              </w:rPr>
            </w:pPr>
            <w:r w:rsidRPr="00ED7A38">
              <w:rPr>
                <w:color w:val="auto"/>
                <w:sz w:val="28"/>
                <w:szCs w:val="28"/>
              </w:rPr>
              <w:t>Wydział Elektroniki</w:t>
            </w:r>
          </w:p>
        </w:tc>
        <w:tc>
          <w:tcPr>
            <w:tcW w:w="3066" w:type="dxa"/>
          </w:tcPr>
          <w:p w14:paraId="6B7F9833" w14:textId="79C024A4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 w:rsidRPr="00ED7A38">
              <w:rPr>
                <w:color w:val="auto"/>
              </w:rPr>
              <w:t>Kierunek</w:t>
            </w:r>
            <w:r w:rsidRPr="00ED7A38">
              <w:rPr>
                <w:color w:val="auto"/>
                <w:sz w:val="28"/>
              </w:rPr>
              <w:t xml:space="preserve">: </w:t>
            </w:r>
            <w:r w:rsidR="00DB33FD" w:rsidRPr="00DB33FD">
              <w:rPr>
                <w:color w:val="auto"/>
                <w:szCs w:val="22"/>
              </w:rPr>
              <w:t>Informatyka Techniczn</w:t>
            </w:r>
            <w:r w:rsidR="00DB33FD">
              <w:rPr>
                <w:color w:val="auto"/>
                <w:sz w:val="28"/>
              </w:rPr>
              <w:t>a</w:t>
            </w:r>
            <w:r w:rsidRPr="00ED7A38">
              <w:rPr>
                <w:color w:val="auto"/>
              </w:rPr>
              <w:t xml:space="preserve"> / Teleinformatyka</w:t>
            </w:r>
          </w:p>
        </w:tc>
      </w:tr>
      <w:tr w:rsidR="00316C24" w:rsidRPr="00ED7A38" w14:paraId="3BDC33BC" w14:textId="77777777" w:rsidTr="00DB33FD">
        <w:tc>
          <w:tcPr>
            <w:tcW w:w="6460" w:type="dxa"/>
          </w:tcPr>
          <w:p w14:paraId="018F847B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 w:rsidRPr="00ED7A38">
              <w:rPr>
                <w:color w:val="auto"/>
              </w:rPr>
              <w:t xml:space="preserve">Grupa zajęciowa </w:t>
            </w:r>
            <w:commentRangeStart w:id="2"/>
            <w:r w:rsidRPr="00ED7A38">
              <w:rPr>
                <w:color w:val="auto"/>
                <w:sz w:val="18"/>
                <w:szCs w:val="18"/>
              </w:rPr>
              <w:t>(np. Pn7:30)</w:t>
            </w:r>
            <w:r w:rsidRPr="00ED7A38">
              <w:rPr>
                <w:color w:val="auto"/>
              </w:rPr>
              <w:t>:</w:t>
            </w:r>
            <w:commentRangeEnd w:id="2"/>
            <w:r w:rsidR="00DB33FD">
              <w:rPr>
                <w:rStyle w:val="Odwoaniedokomentarza"/>
                <w:rFonts w:ascii="Arial" w:hAnsi="Arial" w:cs="Arial"/>
                <w:b w:val="0"/>
                <w:color w:val="000000"/>
              </w:rPr>
              <w:commentReference w:id="2"/>
            </w:r>
          </w:p>
        </w:tc>
        <w:tc>
          <w:tcPr>
            <w:tcW w:w="3066" w:type="dxa"/>
          </w:tcPr>
          <w:p w14:paraId="79DA0419" w14:textId="0B77BDCA" w:rsidR="00316C24" w:rsidRPr="00ED7A38" w:rsidRDefault="00CB487F" w:rsidP="00FF783C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>
              <w:rPr>
                <w:color w:val="auto"/>
              </w:rPr>
              <w:t>Semestr: 20</w:t>
            </w:r>
            <w:r w:rsidR="00905289">
              <w:rPr>
                <w:color w:val="auto"/>
              </w:rPr>
              <w:t>24</w:t>
            </w:r>
            <w:r w:rsidR="00FF783C">
              <w:rPr>
                <w:color w:val="auto"/>
              </w:rPr>
              <w:t>/</w:t>
            </w:r>
            <w:r w:rsidR="00905289">
              <w:rPr>
                <w:color w:val="auto"/>
              </w:rPr>
              <w:t>25</w:t>
            </w:r>
            <w:r w:rsidR="00316C24" w:rsidRPr="00ED7A38">
              <w:rPr>
                <w:color w:val="auto"/>
              </w:rPr>
              <w:t xml:space="preserve"> LATO</w:t>
            </w:r>
          </w:p>
        </w:tc>
      </w:tr>
      <w:tr w:rsidR="00316C24" w:rsidRPr="00ED7A38" w14:paraId="1322424C" w14:textId="77777777" w:rsidTr="00DB33FD">
        <w:tc>
          <w:tcPr>
            <w:tcW w:w="6460" w:type="dxa"/>
          </w:tcPr>
          <w:p w14:paraId="09B99408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commentRangeStart w:id="3"/>
            <w:r w:rsidRPr="00ED7A38">
              <w:rPr>
                <w:color w:val="auto"/>
              </w:rPr>
              <w:t>Nazwisko i Imię:</w:t>
            </w:r>
            <w:commentRangeEnd w:id="3"/>
            <w:r w:rsidR="00DB33FD">
              <w:rPr>
                <w:rStyle w:val="Odwoaniedokomentarza"/>
                <w:rFonts w:ascii="Arial" w:hAnsi="Arial" w:cs="Arial"/>
                <w:b w:val="0"/>
                <w:color w:val="000000"/>
              </w:rPr>
              <w:commentReference w:id="3"/>
            </w:r>
          </w:p>
        </w:tc>
        <w:tc>
          <w:tcPr>
            <w:tcW w:w="3066" w:type="dxa"/>
          </w:tcPr>
          <w:p w14:paraId="2F70BD7D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commentRangeStart w:id="4"/>
            <w:r w:rsidRPr="00ED7A38">
              <w:rPr>
                <w:color w:val="auto"/>
              </w:rPr>
              <w:t>Nr indeksu:</w:t>
            </w:r>
            <w:commentRangeEnd w:id="4"/>
            <w:r w:rsidR="00DB33FD">
              <w:rPr>
                <w:rStyle w:val="Odwoaniedokomentarza"/>
                <w:rFonts w:ascii="Arial" w:hAnsi="Arial" w:cs="Arial"/>
                <w:b w:val="0"/>
                <w:color w:val="000000"/>
              </w:rPr>
              <w:commentReference w:id="4"/>
            </w:r>
          </w:p>
        </w:tc>
      </w:tr>
      <w:tr w:rsidR="00316C24" w:rsidRPr="00ED7A38" w14:paraId="77535DCC" w14:textId="77777777" w:rsidTr="00DB33FD">
        <w:tc>
          <w:tcPr>
            <w:tcW w:w="6460" w:type="dxa"/>
          </w:tcPr>
          <w:p w14:paraId="245627F1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bookmarkStart w:id="5" w:name="_axthw9h70hx" w:colFirst="0" w:colLast="0"/>
            <w:bookmarkEnd w:id="5"/>
            <w:commentRangeStart w:id="6"/>
            <w:r w:rsidRPr="00ED7A38">
              <w:rPr>
                <w:color w:val="auto"/>
              </w:rPr>
              <w:t>Nazwisko i Imię:</w:t>
            </w:r>
            <w:commentRangeEnd w:id="6"/>
            <w:r w:rsidR="00DB33FD">
              <w:rPr>
                <w:rStyle w:val="Odwoaniedokomentarza"/>
                <w:rFonts w:ascii="Arial" w:hAnsi="Arial" w:cs="Arial"/>
                <w:b w:val="0"/>
                <w:color w:val="000000"/>
              </w:rPr>
              <w:commentReference w:id="6"/>
            </w:r>
          </w:p>
        </w:tc>
        <w:tc>
          <w:tcPr>
            <w:tcW w:w="3066" w:type="dxa"/>
          </w:tcPr>
          <w:p w14:paraId="18470339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commentRangeStart w:id="7"/>
            <w:r w:rsidRPr="00ED7A38">
              <w:rPr>
                <w:color w:val="auto"/>
              </w:rPr>
              <w:t>Nr indeksu</w:t>
            </w:r>
            <w:commentRangeEnd w:id="7"/>
            <w:r w:rsidR="00FC31D4">
              <w:rPr>
                <w:rStyle w:val="Odwoaniedokomentarza"/>
                <w:rFonts w:ascii="Arial" w:hAnsi="Arial" w:cs="Arial"/>
                <w:b w:val="0"/>
                <w:color w:val="000000"/>
              </w:rPr>
              <w:commentReference w:id="7"/>
            </w:r>
            <w:r w:rsidRPr="00ED7A38">
              <w:rPr>
                <w:color w:val="auto"/>
              </w:rPr>
              <w:t>:</w:t>
            </w:r>
          </w:p>
        </w:tc>
      </w:tr>
      <w:tr w:rsidR="00DB33FD" w:rsidRPr="00ED7A38" w14:paraId="106CD040" w14:textId="77777777" w:rsidTr="00DB33FD">
        <w:tc>
          <w:tcPr>
            <w:tcW w:w="6460" w:type="dxa"/>
          </w:tcPr>
          <w:p w14:paraId="2FE38B6C" w14:textId="41F8EECF" w:rsidR="00DB33FD" w:rsidRPr="00ED7A38" w:rsidRDefault="00DB33FD" w:rsidP="00DB33FD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commentRangeStart w:id="8"/>
            <w:r w:rsidRPr="00ED7A38">
              <w:rPr>
                <w:color w:val="auto"/>
              </w:rPr>
              <w:t>Nazwisko i Imię:</w:t>
            </w:r>
            <w:commentRangeEnd w:id="8"/>
            <w:r>
              <w:rPr>
                <w:rStyle w:val="Odwoaniedokomentarza"/>
                <w:rFonts w:ascii="Arial" w:hAnsi="Arial" w:cs="Arial"/>
                <w:b w:val="0"/>
                <w:color w:val="000000"/>
              </w:rPr>
              <w:commentReference w:id="8"/>
            </w:r>
          </w:p>
        </w:tc>
        <w:tc>
          <w:tcPr>
            <w:tcW w:w="3066" w:type="dxa"/>
          </w:tcPr>
          <w:p w14:paraId="4768896C" w14:textId="5D987D3A" w:rsidR="00DB33FD" w:rsidRPr="00ED7A38" w:rsidRDefault="00DB33FD" w:rsidP="00DB33FD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commentRangeStart w:id="9"/>
            <w:r w:rsidRPr="00ED7A38">
              <w:rPr>
                <w:color w:val="auto"/>
              </w:rPr>
              <w:t>Nr indeksu:</w:t>
            </w:r>
            <w:commentRangeEnd w:id="9"/>
            <w:r w:rsidR="00FC31D4">
              <w:rPr>
                <w:rStyle w:val="Odwoaniedokomentarza"/>
                <w:rFonts w:ascii="Arial" w:hAnsi="Arial" w:cs="Arial"/>
                <w:b w:val="0"/>
                <w:color w:val="000000"/>
              </w:rPr>
              <w:commentReference w:id="9"/>
            </w:r>
          </w:p>
        </w:tc>
      </w:tr>
      <w:tr w:rsidR="00DB33FD" w:rsidRPr="00ED7A38" w14:paraId="2A6284B5" w14:textId="77777777" w:rsidTr="00DB33FD">
        <w:tc>
          <w:tcPr>
            <w:tcW w:w="6460" w:type="dxa"/>
          </w:tcPr>
          <w:p w14:paraId="54424EDF" w14:textId="77777777" w:rsidR="00DB33FD" w:rsidRPr="00ED7A38" w:rsidRDefault="00DB33FD" w:rsidP="00DB33FD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commentRangeStart w:id="10"/>
            <w:r w:rsidRPr="00ED7A38">
              <w:rPr>
                <w:color w:val="auto"/>
              </w:rPr>
              <w:t>Nr. grupy projektowej:</w:t>
            </w:r>
            <w:commentRangeEnd w:id="10"/>
            <w:r w:rsidR="00FC31D4">
              <w:rPr>
                <w:rStyle w:val="Odwoaniedokomentarza"/>
                <w:rFonts w:ascii="Arial" w:hAnsi="Arial" w:cs="Arial"/>
                <w:b w:val="0"/>
                <w:color w:val="000000"/>
              </w:rPr>
              <w:commentReference w:id="10"/>
            </w:r>
          </w:p>
        </w:tc>
        <w:tc>
          <w:tcPr>
            <w:tcW w:w="3066" w:type="dxa"/>
          </w:tcPr>
          <w:p w14:paraId="0ED8B348" w14:textId="77777777" w:rsidR="00DB33FD" w:rsidRPr="00ED7A38" w:rsidRDefault="00DB33FD" w:rsidP="00DB33FD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</w:p>
        </w:tc>
      </w:tr>
      <w:tr w:rsidR="00DB33FD" w:rsidRPr="00ED7A38" w14:paraId="663EB3F5" w14:textId="77777777" w:rsidTr="00DB33FD">
        <w:tc>
          <w:tcPr>
            <w:tcW w:w="9526" w:type="dxa"/>
            <w:gridSpan w:val="2"/>
          </w:tcPr>
          <w:p w14:paraId="2089EC65" w14:textId="77777777" w:rsidR="00DB33FD" w:rsidRPr="00ED7A38" w:rsidRDefault="00DB33FD" w:rsidP="00DB33FD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 w:rsidRPr="00ED7A38">
              <w:rPr>
                <w:color w:val="auto"/>
              </w:rPr>
              <w:t>Prowadzący:</w:t>
            </w:r>
            <w:r w:rsidRPr="00ED7A38">
              <w:rPr>
                <w:color w:val="auto"/>
                <w:sz w:val="28"/>
              </w:rPr>
              <w:t xml:space="preserve"> mgr inż. Karol Puchała</w:t>
            </w:r>
          </w:p>
        </w:tc>
      </w:tr>
    </w:tbl>
    <w:p w14:paraId="0E8AB2F8" w14:textId="77777777" w:rsidR="00316C24" w:rsidRDefault="00316C24" w:rsidP="006E3F06"/>
    <w:p w14:paraId="7A009C52" w14:textId="77777777" w:rsidR="00316C24" w:rsidRDefault="00316C24" w:rsidP="006E3F06"/>
    <w:p w14:paraId="0479F9E4" w14:textId="77777777" w:rsidR="00316C24" w:rsidRDefault="00316C24" w:rsidP="006E3F06"/>
    <w:p w14:paraId="56745C4B" w14:textId="77777777" w:rsidR="00316C24" w:rsidRDefault="00316C24" w:rsidP="006E3F06">
      <w:pPr>
        <w:pStyle w:val="Tytu"/>
        <w:contextualSpacing w:val="0"/>
        <w:jc w:val="center"/>
      </w:pPr>
      <w:bookmarkStart w:id="11" w:name="_axkda1a1k1zm" w:colFirst="0" w:colLast="0"/>
      <w:bookmarkEnd w:id="11"/>
      <w:r>
        <w:t xml:space="preserve">TEMAT: </w:t>
      </w:r>
    </w:p>
    <w:p w14:paraId="4905997D" w14:textId="77777777" w:rsidR="00316C24" w:rsidRPr="000803A2" w:rsidRDefault="00FF783C" w:rsidP="00EC1B44">
      <w:pPr>
        <w:jc w:val="center"/>
        <w:rPr>
          <w:rFonts w:ascii="Trebuchet MS" w:hAnsi="Trebuchet MS"/>
          <w:i/>
          <w:sz w:val="40"/>
          <w:szCs w:val="40"/>
        </w:rPr>
      </w:pPr>
      <w:commentRangeStart w:id="12"/>
      <w:r w:rsidRPr="00DB33FD">
        <w:rPr>
          <w:rFonts w:ascii="Trebuchet MS" w:hAnsi="Trebuchet MS"/>
          <w:i/>
          <w:sz w:val="40"/>
          <w:szCs w:val="40"/>
          <w:highlight w:val="yellow"/>
        </w:rPr>
        <w:t>„Państwa temat projektu”</w:t>
      </w:r>
      <w:commentRangeEnd w:id="12"/>
      <w:r w:rsidR="00DB33FD">
        <w:rPr>
          <w:rStyle w:val="Odwoaniedokomentarza"/>
        </w:rPr>
        <w:commentReference w:id="12"/>
      </w:r>
    </w:p>
    <w:p w14:paraId="76DE2DFE" w14:textId="77777777" w:rsidR="00316C24" w:rsidRPr="000803A2" w:rsidRDefault="00316C24" w:rsidP="006E3F06">
      <w:pPr>
        <w:rPr>
          <w:i/>
          <w:u w:val="single"/>
        </w:rPr>
      </w:pPr>
    </w:p>
    <w:p w14:paraId="44976475" w14:textId="77777777" w:rsidR="00316C24" w:rsidRDefault="00316C24" w:rsidP="006E3F06"/>
    <w:p w14:paraId="7EF5A7A7" w14:textId="77777777" w:rsidR="00316C24" w:rsidRDefault="00316C24" w:rsidP="006E3F06"/>
    <w:p w14:paraId="312DB8FD" w14:textId="77777777" w:rsidR="00316C24" w:rsidRDefault="00316C24" w:rsidP="006E3F06">
      <w:pPr>
        <w:tabs>
          <w:tab w:val="left" w:pos="1380"/>
        </w:tabs>
      </w:pPr>
      <w:r>
        <w:tab/>
      </w:r>
    </w:p>
    <w:p w14:paraId="421E9D8C" w14:textId="77777777" w:rsidR="00316C24" w:rsidRDefault="00316C24" w:rsidP="006E3F06"/>
    <w:p w14:paraId="2B8EE352" w14:textId="77777777" w:rsidR="00316C24" w:rsidRDefault="00316C24" w:rsidP="006E3F06"/>
    <w:p w14:paraId="23B38400" w14:textId="77777777" w:rsidR="00316C24" w:rsidRDefault="00316C24" w:rsidP="006E3F06"/>
    <w:p w14:paraId="630FE74D" w14:textId="77777777" w:rsidR="00316C24" w:rsidRDefault="00316C24" w:rsidP="006E3F06"/>
    <w:p w14:paraId="74296B82" w14:textId="77777777" w:rsidR="00316C24" w:rsidRDefault="00316C24" w:rsidP="006E3F06"/>
    <w:tbl>
      <w:tblPr>
        <w:tblW w:w="0" w:type="auto"/>
        <w:tblLook w:val="00A0" w:firstRow="1" w:lastRow="0" w:firstColumn="1" w:lastColumn="0" w:noHBand="0" w:noVBand="0"/>
      </w:tblPr>
      <w:tblGrid>
        <w:gridCol w:w="4678"/>
        <w:gridCol w:w="4682"/>
      </w:tblGrid>
      <w:tr w:rsidR="00316C24" w:rsidRPr="00EC1B44" w14:paraId="616B7ED3" w14:textId="77777777" w:rsidTr="00042254">
        <w:tc>
          <w:tcPr>
            <w:tcW w:w="4750" w:type="dxa"/>
          </w:tcPr>
          <w:p w14:paraId="740E41B3" w14:textId="77777777" w:rsidR="00316C2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  <w:r w:rsidRPr="00042254">
              <w:rPr>
                <w:rFonts w:ascii="Trebuchet MS" w:hAnsi="Trebuchet MS" w:cs="Trebuchet MS"/>
                <w:sz w:val="32"/>
                <w:szCs w:val="32"/>
              </w:rPr>
              <w:t>OCENA:</w:t>
            </w:r>
          </w:p>
          <w:p w14:paraId="61FB6A62" w14:textId="77777777" w:rsidR="00316C2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</w:p>
          <w:p w14:paraId="052D2346" w14:textId="77777777" w:rsidR="00316C24" w:rsidRPr="0004225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</w:p>
        </w:tc>
        <w:tc>
          <w:tcPr>
            <w:tcW w:w="4750" w:type="dxa"/>
          </w:tcPr>
          <w:p w14:paraId="2FAED699" w14:textId="77777777" w:rsidR="00316C24" w:rsidRPr="0004225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  <w:r w:rsidRPr="00042254">
              <w:rPr>
                <w:rFonts w:ascii="Trebuchet MS" w:hAnsi="Trebuchet MS" w:cs="Trebuchet MS"/>
                <w:sz w:val="32"/>
                <w:szCs w:val="32"/>
              </w:rPr>
              <w:t>PUNKTY:</w:t>
            </w:r>
          </w:p>
        </w:tc>
      </w:tr>
      <w:tr w:rsidR="00316C24" w:rsidRPr="00EC1B44" w14:paraId="234BA4F1" w14:textId="77777777" w:rsidTr="00042254">
        <w:tc>
          <w:tcPr>
            <w:tcW w:w="4750" w:type="dxa"/>
          </w:tcPr>
          <w:p w14:paraId="73ED5D49" w14:textId="77777777" w:rsidR="00316C24" w:rsidRPr="0004225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  <w:r>
              <w:rPr>
                <w:rFonts w:ascii="Trebuchet MS" w:hAnsi="Trebuchet MS" w:cs="Trebuchet MS"/>
                <w:sz w:val="32"/>
                <w:szCs w:val="32"/>
              </w:rPr>
              <w:t>Data:</w:t>
            </w:r>
          </w:p>
        </w:tc>
        <w:tc>
          <w:tcPr>
            <w:tcW w:w="4750" w:type="dxa"/>
          </w:tcPr>
          <w:p w14:paraId="7420A44A" w14:textId="77777777" w:rsidR="00316C24" w:rsidRPr="0004225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</w:p>
        </w:tc>
      </w:tr>
    </w:tbl>
    <w:p w14:paraId="28038758" w14:textId="77777777" w:rsidR="00316C24" w:rsidRPr="001628F7" w:rsidRDefault="00316C24">
      <w:pPr>
        <w:rPr>
          <w:rFonts w:ascii="Trebuchet MS" w:hAnsi="Trebuchet MS" w:cs="Trebuchet MS"/>
          <w:i/>
          <w:sz w:val="32"/>
          <w:szCs w:val="32"/>
          <w:u w:val="single"/>
        </w:rPr>
      </w:pPr>
      <w:r>
        <w:rPr>
          <w:rFonts w:ascii="Trebuchet MS" w:hAnsi="Trebuchet MS" w:cs="Trebuchet MS"/>
          <w:sz w:val="32"/>
          <w:szCs w:val="32"/>
        </w:rPr>
        <w:br w:type="page"/>
      </w:r>
      <w:r w:rsidRPr="00207DE3">
        <w:rPr>
          <w:rFonts w:ascii="Trebuchet MS" w:hAnsi="Trebuchet MS" w:cs="Trebuchet MS"/>
          <w:i/>
          <w:sz w:val="32"/>
          <w:szCs w:val="32"/>
          <w:u w:val="single"/>
        </w:rPr>
        <w:lastRenderedPageBreak/>
        <w:t>Standardowa zawartość sprawozdania</w:t>
      </w:r>
    </w:p>
    <w:p w14:paraId="2A6C13FC" w14:textId="77777777" w:rsidR="00297D28" w:rsidRDefault="00297D28" w:rsidP="00297D28">
      <w:pPr>
        <w:pStyle w:val="Nagwek2"/>
        <w:widowControl w:val="0"/>
        <w:numPr>
          <w:ilvl w:val="0"/>
          <w:numId w:val="2"/>
        </w:numPr>
        <w:rPr>
          <w:rFonts w:ascii="Arial" w:hAnsi="Arial" w:cs="Arial"/>
        </w:rPr>
      </w:pPr>
      <w:bookmarkStart w:id="13" w:name="_dwzsr9giyzf6" w:colFirst="0" w:colLast="0"/>
      <w:bookmarkEnd w:id="13"/>
      <w:r>
        <w:rPr>
          <w:rFonts w:ascii="Arial" w:hAnsi="Arial" w:cs="Arial"/>
        </w:rPr>
        <w:t>Spis narzędzi użytych przy tworzeniu projektu.</w:t>
      </w:r>
    </w:p>
    <w:p w14:paraId="7F6B7DAB" w14:textId="0ECF9105" w:rsidR="009915B0" w:rsidRPr="00FC31D4" w:rsidRDefault="00316C24" w:rsidP="00FC31D4">
      <w:pPr>
        <w:pStyle w:val="Nagwek2"/>
        <w:widowControl w:val="0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Założenia i o</w:t>
      </w:r>
      <w:r w:rsidRPr="00F92943">
        <w:rPr>
          <w:rFonts w:ascii="Arial" w:hAnsi="Arial" w:cs="Arial"/>
        </w:rPr>
        <w:t>pis</w:t>
      </w:r>
      <w:r>
        <w:rPr>
          <w:rFonts w:ascii="Arial" w:hAnsi="Arial" w:cs="Arial"/>
        </w:rPr>
        <w:t xml:space="preserve"> funkcjonalny</w:t>
      </w:r>
      <w:r w:rsidRPr="00F92943">
        <w:rPr>
          <w:rFonts w:ascii="Arial" w:hAnsi="Arial" w:cs="Arial"/>
        </w:rPr>
        <w:t xml:space="preserve"> programu</w:t>
      </w:r>
      <w:r w:rsidR="00297D28">
        <w:rPr>
          <w:rFonts w:ascii="Arial" w:hAnsi="Arial" w:cs="Arial"/>
        </w:rPr>
        <w:t xml:space="preserve">. </w:t>
      </w:r>
    </w:p>
    <w:p w14:paraId="3B0543BC" w14:textId="77777777" w:rsidR="00FC31D4" w:rsidRDefault="00297D28" w:rsidP="00FC31D4">
      <w:pPr>
        <w:pStyle w:val="Nagwek2"/>
        <w:widowControl w:val="0"/>
        <w:numPr>
          <w:ilvl w:val="0"/>
          <w:numId w:val="2"/>
        </w:numPr>
        <w:rPr>
          <w:b w:val="0"/>
        </w:rPr>
      </w:pPr>
      <w:bookmarkStart w:id="14" w:name="_5qgp3mdi9ft" w:colFirst="0" w:colLast="0"/>
      <w:bookmarkEnd w:id="14"/>
      <w:r>
        <w:rPr>
          <w:rFonts w:ascii="Arial" w:hAnsi="Arial" w:cs="Arial"/>
        </w:rPr>
        <w:t>Klasy</w:t>
      </w:r>
      <w:r w:rsidRPr="00297D28">
        <w:rPr>
          <w:b w:val="0"/>
        </w:rPr>
        <w:t>(chodzi o klasy dodane przez siebie, a nie przez automat kreatora)</w:t>
      </w:r>
    </w:p>
    <w:p w14:paraId="719D8E87" w14:textId="77777777" w:rsidR="00FC31D4" w:rsidRDefault="00297D28" w:rsidP="00FC31D4">
      <w:pPr>
        <w:pStyle w:val="Nagwek2"/>
        <w:widowControl w:val="0"/>
        <w:numPr>
          <w:ilvl w:val="1"/>
          <w:numId w:val="2"/>
        </w:numPr>
        <w:rPr>
          <w:b w:val="0"/>
        </w:rPr>
      </w:pPr>
      <w:r w:rsidRPr="00FC31D4">
        <w:rPr>
          <w:rFonts w:ascii="Arial" w:hAnsi="Arial" w:cs="Arial"/>
          <w:sz w:val="24"/>
        </w:rPr>
        <w:t xml:space="preserve">Diagram UML </w:t>
      </w:r>
      <w:r w:rsidR="001628F7" w:rsidRPr="00FC31D4">
        <w:rPr>
          <w:rFonts w:ascii="Arial" w:hAnsi="Arial" w:cs="Arial"/>
          <w:sz w:val="24"/>
        </w:rPr>
        <w:t>własnych klas</w:t>
      </w:r>
    </w:p>
    <w:p w14:paraId="05DC6A02" w14:textId="3DA4AD6A" w:rsidR="00297D28" w:rsidRPr="00FC31D4" w:rsidRDefault="001628F7" w:rsidP="00FC31D4">
      <w:pPr>
        <w:pStyle w:val="Nagwek2"/>
        <w:widowControl w:val="0"/>
        <w:numPr>
          <w:ilvl w:val="1"/>
          <w:numId w:val="2"/>
        </w:numPr>
        <w:rPr>
          <w:b w:val="0"/>
        </w:rPr>
      </w:pPr>
      <w:r w:rsidRPr="00FC31D4">
        <w:rPr>
          <w:rFonts w:ascii="Arial" w:hAnsi="Arial" w:cs="Arial"/>
          <w:sz w:val="24"/>
        </w:rPr>
        <w:t xml:space="preserve">Kod własnych klas </w:t>
      </w:r>
    </w:p>
    <w:p w14:paraId="73DB7D1B" w14:textId="77777777" w:rsidR="00316C24" w:rsidRDefault="00316C24" w:rsidP="00FF161E">
      <w:pPr>
        <w:ind w:left="720"/>
      </w:pPr>
      <w:r>
        <w:t xml:space="preserve">// tylko zawartość </w:t>
      </w:r>
      <w:r w:rsidRPr="00F86FCE">
        <w:rPr>
          <w:b/>
          <w:bCs/>
        </w:rPr>
        <w:t>plików nagłówkowych</w:t>
      </w:r>
      <w:r>
        <w:t xml:space="preserve"> *.h/ *.</w:t>
      </w:r>
      <w:proofErr w:type="spellStart"/>
      <w:r>
        <w:t>hpp</w:t>
      </w:r>
      <w:proofErr w:type="spellEnd"/>
      <w:r w:rsidR="001628F7">
        <w:t xml:space="preserve"> (</w:t>
      </w:r>
      <w:r w:rsidR="001628F7" w:rsidRPr="00F86FCE">
        <w:rPr>
          <w:b/>
          <w:bCs/>
        </w:rPr>
        <w:t>C++</w:t>
      </w:r>
      <w:r w:rsidR="001628F7">
        <w:t>)</w:t>
      </w:r>
      <w:r>
        <w:t xml:space="preserve"> – zarówno deklarowane zmienne jak i prototypy funkcji powinny być skomentowane</w:t>
      </w:r>
    </w:p>
    <w:p w14:paraId="3A660B4A" w14:textId="4471B4C6" w:rsidR="00316C24" w:rsidRDefault="001628F7" w:rsidP="00FC31D4">
      <w:pPr>
        <w:ind w:left="720"/>
      </w:pPr>
      <w:r>
        <w:t>//</w:t>
      </w:r>
      <w:r w:rsidRPr="00F86FCE">
        <w:rPr>
          <w:b/>
          <w:bCs/>
        </w:rPr>
        <w:t>pakiet</w:t>
      </w:r>
      <w:r>
        <w:t xml:space="preserve"> z własnymi klasami (Java)</w:t>
      </w:r>
    </w:p>
    <w:p w14:paraId="77CBD891" w14:textId="77777777" w:rsidR="00316C24" w:rsidRDefault="00316C24" w:rsidP="00EC1B44">
      <w:pPr>
        <w:pStyle w:val="Nagwek2"/>
        <w:widowControl w:val="0"/>
        <w:numPr>
          <w:ilvl w:val="0"/>
          <w:numId w:val="2"/>
        </w:numPr>
      </w:pPr>
      <w:bookmarkStart w:id="15" w:name="_i22jsly375el" w:colFirst="0" w:colLast="0"/>
      <w:bookmarkEnd w:id="15"/>
      <w:r>
        <w:t xml:space="preserve">Schematy blokowe własnych funkcji </w:t>
      </w:r>
      <w:r w:rsidR="00CB487F">
        <w:rPr>
          <w:rFonts w:ascii="Arial" w:hAnsi="Arial" w:cs="Arial"/>
        </w:rPr>
        <w:t>C++ /</w:t>
      </w:r>
      <w:r>
        <w:rPr>
          <w:rFonts w:ascii="Arial" w:hAnsi="Arial" w:cs="Arial"/>
        </w:rPr>
        <w:t xml:space="preserve"> Java</w:t>
      </w:r>
    </w:p>
    <w:p w14:paraId="624025D7" w14:textId="77777777" w:rsidR="00316C24" w:rsidRPr="00561466" w:rsidRDefault="00316C24" w:rsidP="001628F7">
      <w:pPr>
        <w:ind w:left="720"/>
      </w:pPr>
      <w:r>
        <w:t xml:space="preserve">// Opisując własne funkcje podać: co funkcja robi, dane wejściowe, dane wyjściowe i wyniki, ewentualnie realizowane wzory lub algorytmy (np. </w:t>
      </w:r>
      <w:proofErr w:type="spellStart"/>
      <w:r>
        <w:t>qsort</w:t>
      </w:r>
      <w:proofErr w:type="spellEnd"/>
      <w:r>
        <w:t>, minimalizacja czasu przejścia, minimalizacja liczby przeskoków itp.)</w:t>
      </w:r>
    </w:p>
    <w:p w14:paraId="51F889FD" w14:textId="77777777" w:rsidR="00316C24" w:rsidRDefault="00316C24" w:rsidP="0092504B">
      <w:pPr>
        <w:pStyle w:val="Nagwek2"/>
        <w:widowControl w:val="0"/>
        <w:numPr>
          <w:ilvl w:val="0"/>
          <w:numId w:val="2"/>
        </w:numPr>
      </w:pPr>
      <w:r>
        <w:t xml:space="preserve">Opis użytkowy programu </w:t>
      </w:r>
      <w:r w:rsidR="00CB487F">
        <w:rPr>
          <w:rFonts w:ascii="Arial" w:hAnsi="Arial" w:cs="Arial"/>
        </w:rPr>
        <w:t>C++ /</w:t>
      </w:r>
      <w:r>
        <w:rPr>
          <w:rFonts w:ascii="Arial" w:hAnsi="Arial" w:cs="Arial"/>
        </w:rPr>
        <w:t>Java</w:t>
      </w:r>
    </w:p>
    <w:p w14:paraId="46D2836E" w14:textId="77777777" w:rsidR="00316C24" w:rsidRPr="00F92943" w:rsidRDefault="00316C24" w:rsidP="00EE4050">
      <w:pPr>
        <w:ind w:left="720"/>
      </w:pPr>
      <w:r>
        <w:t>//opis jak poruszać się po programie wraz z zrzutami ekranu (zwłaszcza opis menu), wymagania techniczne i uwagi instalacyjne (w przypadku skomplikowanej instalacji, projekt można wzbogacić opracowanym instalatorem).</w:t>
      </w:r>
    </w:p>
    <w:p w14:paraId="1508E89B" w14:textId="77777777" w:rsidR="001628F7" w:rsidRDefault="001628F7" w:rsidP="0092504B">
      <w:pPr>
        <w:pStyle w:val="Nagwek2"/>
        <w:widowControl w:val="0"/>
        <w:numPr>
          <w:ilvl w:val="0"/>
          <w:numId w:val="2"/>
        </w:numPr>
      </w:pPr>
      <w:r>
        <w:t>Opis GUI programu*</w:t>
      </w:r>
      <w:r w:rsidR="00316C24">
        <w:t xml:space="preserve"> </w:t>
      </w:r>
    </w:p>
    <w:p w14:paraId="11D04D64" w14:textId="77777777" w:rsidR="00316C24" w:rsidRDefault="00316C24" w:rsidP="0092504B">
      <w:pPr>
        <w:pStyle w:val="Nagwek2"/>
        <w:widowControl w:val="0"/>
        <w:numPr>
          <w:ilvl w:val="0"/>
          <w:numId w:val="2"/>
        </w:numPr>
      </w:pPr>
      <w:r>
        <w:t>Wnioski</w:t>
      </w:r>
      <w:r w:rsidR="001628F7">
        <w:t xml:space="preserve"> i Uwagi</w:t>
      </w:r>
      <w:r>
        <w:t xml:space="preserve"> </w:t>
      </w:r>
    </w:p>
    <w:p w14:paraId="7F35A8F3" w14:textId="77777777" w:rsidR="00316C24" w:rsidRDefault="00316C24" w:rsidP="00715AE7">
      <w:pPr>
        <w:ind w:left="709"/>
      </w:pPr>
      <w:r>
        <w:t>// dotyczące realizacji własnego programu. Tutaj należy napisać co udało się państwu oprogramować, oraz czego zabrakło a chcielibyście jeszcze zaimplementować.</w:t>
      </w:r>
    </w:p>
    <w:p w14:paraId="489F7840" w14:textId="77777777" w:rsidR="00FF783C" w:rsidRPr="00561466" w:rsidRDefault="00FF783C" w:rsidP="00FF783C">
      <w:pPr>
        <w:pStyle w:val="Nagwek2"/>
        <w:widowControl w:val="0"/>
        <w:numPr>
          <w:ilvl w:val="0"/>
          <w:numId w:val="2"/>
        </w:numPr>
        <w:rPr>
          <w:rFonts w:ascii="Arial" w:hAnsi="Arial" w:cs="Arial"/>
        </w:rPr>
      </w:pPr>
      <w:r w:rsidRPr="00561466">
        <w:t xml:space="preserve">Listing kodu </w:t>
      </w:r>
      <w:r>
        <w:rPr>
          <w:rFonts w:ascii="Arial" w:hAnsi="Arial" w:cs="Arial"/>
        </w:rPr>
        <w:t xml:space="preserve">C++ / </w:t>
      </w:r>
      <w:r w:rsidRPr="00561466">
        <w:rPr>
          <w:rFonts w:ascii="Arial" w:hAnsi="Arial" w:cs="Arial"/>
        </w:rPr>
        <w:t>Java – wraz z komentarzami.</w:t>
      </w:r>
    </w:p>
    <w:p w14:paraId="28D50066" w14:textId="77777777" w:rsidR="00FF783C" w:rsidRPr="00EE4050" w:rsidRDefault="00FF783C" w:rsidP="00FF783C">
      <w:pPr>
        <w:ind w:left="720"/>
      </w:pPr>
      <w:r>
        <w:t>//zawartość plików źródłowych – tylko kod własny</w:t>
      </w:r>
    </w:p>
    <w:p w14:paraId="0E7D1808" w14:textId="77777777" w:rsidR="00FF783C" w:rsidRDefault="00FF783C" w:rsidP="00715AE7">
      <w:pPr>
        <w:ind w:left="709"/>
      </w:pPr>
    </w:p>
    <w:p w14:paraId="700FAF9D" w14:textId="77777777" w:rsidR="00316C24" w:rsidRDefault="00316C24" w:rsidP="00EE4050"/>
    <w:p w14:paraId="24D10988" w14:textId="77777777" w:rsidR="009915B0" w:rsidRDefault="009915B0" w:rsidP="00EE4050"/>
    <w:p w14:paraId="026764AD" w14:textId="77777777" w:rsidR="00316C24" w:rsidRDefault="00316C24" w:rsidP="00EE4050">
      <w:r>
        <w:t>Przypominam , że dokumentacje zapisujecie Państwo w pliku o rozszerzeniu *.pdf.</w:t>
      </w:r>
    </w:p>
    <w:p w14:paraId="538DF226" w14:textId="77777777" w:rsidR="00316C24" w:rsidRDefault="00316C24" w:rsidP="00EE4050">
      <w:r>
        <w:t>Proszę o ujednolicone nazewnictwo wg. szablonu.</w:t>
      </w:r>
    </w:p>
    <w:p w14:paraId="078F8995" w14:textId="77777777" w:rsidR="00715AE7" w:rsidRDefault="00715AE7" w:rsidP="00EE4050"/>
    <w:p w14:paraId="289DC138" w14:textId="7F2B5224" w:rsidR="00715AE7" w:rsidRPr="009915B0" w:rsidRDefault="00316C24" w:rsidP="008D30E9">
      <w:pPr>
        <w:ind w:left="1560" w:hanging="1844"/>
        <w:rPr>
          <w:b/>
          <w:color w:val="FF0000"/>
        </w:rPr>
      </w:pPr>
      <w:r w:rsidRPr="008D30E9">
        <w:rPr>
          <w:b/>
          <w:bCs/>
        </w:rPr>
        <w:t>dokumentacja:</w:t>
      </w:r>
      <w:r w:rsidRPr="009915B0">
        <w:t xml:space="preserve"> </w:t>
      </w:r>
      <w:r w:rsidRPr="009915B0">
        <w:tab/>
      </w:r>
      <w:r w:rsidR="00114983" w:rsidRPr="008D30E9">
        <w:rPr>
          <w:b/>
          <w:bCs/>
          <w:color w:val="FF0000"/>
        </w:rPr>
        <w:t>PO_</w:t>
      </w:r>
      <w:r w:rsidR="00114983">
        <w:rPr>
          <w:b/>
          <w:bCs/>
          <w:color w:val="FF0000"/>
        </w:rPr>
        <w:t>Pr_dok_</w:t>
      </w:r>
      <w:r w:rsidR="00114983" w:rsidRPr="009915B0">
        <w:rPr>
          <w:b/>
          <w:color w:val="FF0000"/>
        </w:rPr>
        <w:t>Grxx</w:t>
      </w:r>
      <w:r w:rsidRPr="009915B0">
        <w:rPr>
          <w:b/>
          <w:color w:val="FF0000"/>
        </w:rPr>
        <w:t>.pdf</w:t>
      </w:r>
    </w:p>
    <w:p w14:paraId="470A3BA3" w14:textId="273CBDD9" w:rsidR="00715AE7" w:rsidRPr="00114983" w:rsidRDefault="00715AE7" w:rsidP="00114983">
      <w:pPr>
        <w:ind w:left="2880" w:firstLine="720"/>
        <w:rPr>
          <w:color w:val="auto"/>
          <w:sz w:val="20"/>
        </w:rPr>
      </w:pPr>
      <w:r w:rsidRPr="009915B0">
        <w:rPr>
          <w:color w:val="auto"/>
          <w:sz w:val="18"/>
          <w:szCs w:val="16"/>
        </w:rPr>
        <w:t xml:space="preserve">np. </w:t>
      </w:r>
      <w:r w:rsidR="00114983">
        <w:rPr>
          <w:color w:val="auto"/>
          <w:sz w:val="20"/>
        </w:rPr>
        <w:t>PO_Pr_dok_Gr2</w:t>
      </w:r>
      <w:r w:rsidRPr="009915B0">
        <w:rPr>
          <w:color w:val="auto"/>
          <w:sz w:val="18"/>
          <w:szCs w:val="16"/>
        </w:rPr>
        <w:t>.pdf</w:t>
      </w:r>
    </w:p>
    <w:p w14:paraId="6E9EC231" w14:textId="2A3BEB4B" w:rsidR="00316C24" w:rsidRDefault="00316C24" w:rsidP="008D30E9">
      <w:pPr>
        <w:ind w:left="-284"/>
        <w:rPr>
          <w:b/>
          <w:color w:val="FF0000"/>
        </w:rPr>
      </w:pPr>
      <w:r w:rsidRPr="008D30E9">
        <w:rPr>
          <w:b/>
          <w:bCs/>
        </w:rPr>
        <w:t>katalog programu</w:t>
      </w:r>
      <w:r w:rsidR="008D30E9">
        <w:rPr>
          <w:b/>
          <w:bCs/>
        </w:rPr>
        <w:t>:</w:t>
      </w:r>
      <w:r w:rsidRPr="009915B0">
        <w:t xml:space="preserve"> </w:t>
      </w:r>
      <w:r w:rsidRPr="009915B0">
        <w:tab/>
      </w:r>
      <w:proofErr w:type="spellStart"/>
      <w:r w:rsidR="008D30E9" w:rsidRPr="008D30E9">
        <w:rPr>
          <w:b/>
          <w:bCs/>
          <w:color w:val="FF0000"/>
        </w:rPr>
        <w:t>PO_</w:t>
      </w:r>
      <w:r w:rsidR="00114983">
        <w:rPr>
          <w:b/>
          <w:bCs/>
          <w:color w:val="FF0000"/>
        </w:rPr>
        <w:t>Pr_kod_</w:t>
      </w:r>
      <w:r w:rsidR="00960F99" w:rsidRPr="009915B0">
        <w:rPr>
          <w:b/>
          <w:color w:val="FF0000"/>
        </w:rPr>
        <w:t>Grxx</w:t>
      </w:r>
      <w:r w:rsidR="008D30E9">
        <w:rPr>
          <w:b/>
          <w:color w:val="auto"/>
        </w:rPr>
        <w:t>.</w:t>
      </w:r>
      <w:r w:rsidR="008D30E9" w:rsidRPr="008D30E9">
        <w:rPr>
          <w:b/>
          <w:color w:val="FF0000"/>
        </w:rPr>
        <w:t>rar</w:t>
      </w:r>
      <w:proofErr w:type="spellEnd"/>
    </w:p>
    <w:p w14:paraId="5B8CB3CE" w14:textId="3BFB2757" w:rsidR="00316C24" w:rsidRDefault="00715AE7" w:rsidP="00715AE7">
      <w:pPr>
        <w:ind w:left="2880" w:firstLine="720"/>
        <w:rPr>
          <w:color w:val="auto"/>
          <w:sz w:val="20"/>
        </w:rPr>
      </w:pPr>
      <w:r w:rsidRPr="00715AE7">
        <w:rPr>
          <w:color w:val="auto"/>
          <w:sz w:val="20"/>
        </w:rPr>
        <w:t xml:space="preserve">np. </w:t>
      </w:r>
      <w:r w:rsidR="00114983">
        <w:rPr>
          <w:color w:val="auto"/>
          <w:sz w:val="20"/>
        </w:rPr>
        <w:t>PO_Pr_kod_</w:t>
      </w:r>
      <w:r w:rsidR="00960F99">
        <w:rPr>
          <w:color w:val="auto"/>
          <w:sz w:val="20"/>
        </w:rPr>
        <w:t>Gr2</w:t>
      </w:r>
      <w:r w:rsidR="00114983">
        <w:rPr>
          <w:color w:val="auto"/>
          <w:sz w:val="20"/>
        </w:rPr>
        <w:t>.rar</w:t>
      </w:r>
    </w:p>
    <w:p w14:paraId="2D20FC9D" w14:textId="77777777" w:rsidR="00114983" w:rsidRPr="00715AE7" w:rsidRDefault="00114983" w:rsidP="00715AE7">
      <w:pPr>
        <w:ind w:left="2880" w:firstLine="720"/>
        <w:rPr>
          <w:color w:val="auto"/>
          <w:sz w:val="20"/>
        </w:rPr>
      </w:pPr>
    </w:p>
    <w:p w14:paraId="3FDAD627" w14:textId="79247DF8" w:rsidR="00316C24" w:rsidRPr="00715AE7" w:rsidRDefault="00316C24" w:rsidP="00EE4050">
      <w:pPr>
        <w:rPr>
          <w:b/>
          <w:color w:val="auto"/>
          <w:u w:val="single"/>
        </w:rPr>
      </w:pPr>
      <w:r w:rsidRPr="00715AE7">
        <w:rPr>
          <w:b/>
          <w:color w:val="auto"/>
          <w:u w:val="single"/>
        </w:rPr>
        <w:t xml:space="preserve">Sposób przekazania </w:t>
      </w:r>
      <w:r w:rsidR="008D30E9">
        <w:rPr>
          <w:b/>
          <w:color w:val="auto"/>
          <w:u w:val="single"/>
        </w:rPr>
        <w:t>dokumentów</w:t>
      </w:r>
      <w:r w:rsidRPr="00715AE7">
        <w:rPr>
          <w:b/>
          <w:color w:val="auto"/>
          <w:u w:val="single"/>
        </w:rPr>
        <w:t xml:space="preserve"> ustala prowadzący.</w:t>
      </w:r>
      <w:r w:rsidR="008D30E9">
        <w:rPr>
          <w:b/>
          <w:color w:val="auto"/>
          <w:u w:val="single"/>
        </w:rPr>
        <w:t xml:space="preserve"> </w:t>
      </w:r>
      <w:r w:rsidR="008D30E9" w:rsidRPr="00715AE7">
        <w:rPr>
          <w:b/>
          <w:color w:val="auto"/>
          <w:u w:val="single"/>
        </w:rPr>
        <w:t xml:space="preserve">( </w:t>
      </w:r>
      <w:proofErr w:type="spellStart"/>
      <w:r w:rsidR="008D30E9" w:rsidRPr="00715AE7">
        <w:rPr>
          <w:b/>
          <w:color w:val="auto"/>
          <w:u w:val="single"/>
        </w:rPr>
        <w:t>ePortal</w:t>
      </w:r>
      <w:proofErr w:type="spellEnd"/>
      <w:r w:rsidR="008D30E9" w:rsidRPr="00715AE7">
        <w:rPr>
          <w:b/>
          <w:color w:val="auto"/>
          <w:u w:val="single"/>
        </w:rPr>
        <w:t>)</w:t>
      </w:r>
    </w:p>
    <w:sectPr w:rsidR="00316C24" w:rsidRPr="00715AE7" w:rsidSect="00F86FCE">
      <w:footerReference w:type="default" r:id="rId12"/>
      <w:pgSz w:w="12240" w:h="15840"/>
      <w:pgMar w:top="1440" w:right="1440" w:bottom="1440" w:left="1440" w:header="0" w:footer="708" w:gutter="0"/>
      <w:pgNumType w:start="1"/>
      <w:cols w:space="708"/>
      <w:titlePg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arol.puchala@pwr.edu.pl" w:date="2022-04-27T12:14:00Z" w:initials="k">
    <w:p w14:paraId="75E79D61" w14:textId="07BC8FA8" w:rsidR="00DB33FD" w:rsidRDefault="00DB33FD">
      <w:pPr>
        <w:pStyle w:val="Tekstkomentarza"/>
      </w:pPr>
      <w:r>
        <w:rPr>
          <w:rStyle w:val="Odwoaniedokomentarza"/>
        </w:rPr>
        <w:annotationRef/>
      </w:r>
      <w:r>
        <w:t>Proszę wpisać datę oddania dokumentacji projektowej.</w:t>
      </w:r>
    </w:p>
  </w:comment>
  <w:comment w:id="1" w:author="karol.puchala@pwr.edu.pl" w:date="2025-05-04T17:36:00Z" w:initials="k">
    <w:p w14:paraId="55EC5931" w14:textId="67268E5B" w:rsidR="00905289" w:rsidRDefault="00905289">
      <w:pPr>
        <w:pStyle w:val="Tekstkomentarza"/>
      </w:pPr>
      <w:r>
        <w:rPr>
          <w:rStyle w:val="Odwoaniedokomentarza"/>
        </w:rPr>
        <w:annotationRef/>
      </w:r>
    </w:p>
  </w:comment>
  <w:comment w:id="2" w:author="karol.puchala@pwr.edu.pl" w:date="2022-04-27T12:15:00Z" w:initials="k">
    <w:p w14:paraId="0D5D3C55" w14:textId="563D81D5" w:rsidR="00DB33FD" w:rsidRDefault="00DB33FD">
      <w:pPr>
        <w:pStyle w:val="Tekstkomentarza"/>
      </w:pPr>
      <w:r>
        <w:rPr>
          <w:rStyle w:val="Odwoaniedokomentarza"/>
        </w:rPr>
        <w:annotationRef/>
      </w:r>
      <w:r>
        <w:t xml:space="preserve">Proszę wpisać swój numer grupy </w:t>
      </w:r>
      <w:r w:rsidR="00FC31D4">
        <w:t>zajęciowej</w:t>
      </w:r>
      <w:r>
        <w:t>– zgodnie z przykładem.</w:t>
      </w:r>
    </w:p>
    <w:p w14:paraId="67DFE5F0" w14:textId="708DDCD1" w:rsidR="00DB33FD" w:rsidRDefault="00DB33FD">
      <w:pPr>
        <w:pStyle w:val="Tekstkomentarza"/>
      </w:pPr>
    </w:p>
  </w:comment>
  <w:comment w:id="3" w:author="karol.puchala@pwr.edu.pl" w:date="2022-04-27T12:19:00Z" w:initials="k">
    <w:p w14:paraId="1EFB8079" w14:textId="098A5923" w:rsidR="00DB33FD" w:rsidRDefault="00DB33FD">
      <w:pPr>
        <w:pStyle w:val="Tekstkomentarza"/>
      </w:pPr>
      <w:r>
        <w:rPr>
          <w:rStyle w:val="Odwoaniedokomentarza"/>
        </w:rPr>
        <w:annotationRef/>
      </w:r>
      <w:r>
        <w:t>Proszę wypełnić te pola swoimi danymi.</w:t>
      </w:r>
    </w:p>
  </w:comment>
  <w:comment w:id="4" w:author="karol.puchala@pwr.edu.pl" w:date="2022-04-27T12:19:00Z" w:initials="k">
    <w:p w14:paraId="1B8A5787" w14:textId="2B04BA3B" w:rsidR="00DB33FD" w:rsidRDefault="00DB33FD">
      <w:pPr>
        <w:pStyle w:val="Tekstkomentarza"/>
      </w:pPr>
      <w:r>
        <w:rPr>
          <w:rStyle w:val="Odwoaniedokomentarza"/>
        </w:rPr>
        <w:annotationRef/>
      </w:r>
      <w:r>
        <w:t>Proszę wpisać swój numer indeksu.</w:t>
      </w:r>
    </w:p>
  </w:comment>
  <w:comment w:id="6" w:author="karol.puchala@pwr.edu.pl" w:date="2022-04-27T12:18:00Z" w:initials="k">
    <w:p w14:paraId="035CECF7" w14:textId="77777777" w:rsidR="00DB33FD" w:rsidRDefault="00DB33FD">
      <w:pPr>
        <w:pStyle w:val="Tekstkomentarza"/>
      </w:pPr>
      <w:r>
        <w:rPr>
          <w:rStyle w:val="Odwoaniedokomentarza"/>
        </w:rPr>
        <w:annotationRef/>
      </w:r>
      <w:r>
        <w:t>Proszę wypełnić te pola swoimi danymi.</w:t>
      </w:r>
    </w:p>
    <w:p w14:paraId="73E5F45C" w14:textId="193E3AA8" w:rsidR="00DB33FD" w:rsidRDefault="00DB33FD">
      <w:pPr>
        <w:pStyle w:val="Tekstkomentarza"/>
      </w:pPr>
    </w:p>
  </w:comment>
  <w:comment w:id="7" w:author="karol.puchala@pwr.edu.pl" w:date="2022-04-27T12:20:00Z" w:initials="k">
    <w:p w14:paraId="6695534F" w14:textId="77777777" w:rsidR="00FC31D4" w:rsidRDefault="00FC31D4">
      <w:pPr>
        <w:pStyle w:val="Tekstkomentarza"/>
      </w:pPr>
      <w:r>
        <w:rPr>
          <w:rStyle w:val="Odwoaniedokomentarza"/>
        </w:rPr>
        <w:annotationRef/>
      </w:r>
      <w:r>
        <w:t>Proszę wpisać swój numer indeksu.</w:t>
      </w:r>
    </w:p>
    <w:p w14:paraId="26C07211" w14:textId="7493D668" w:rsidR="00FC31D4" w:rsidRDefault="00FC31D4">
      <w:pPr>
        <w:pStyle w:val="Tekstkomentarza"/>
      </w:pPr>
    </w:p>
  </w:comment>
  <w:comment w:id="8" w:author="karol.puchala@pwr.edu.pl" w:date="2022-04-27T12:17:00Z" w:initials="k">
    <w:p w14:paraId="3B3B7AE2" w14:textId="77777777" w:rsidR="00DB33FD" w:rsidRDefault="00DB33FD">
      <w:pPr>
        <w:pStyle w:val="Tekstkomentarza"/>
      </w:pPr>
      <w:r>
        <w:rPr>
          <w:rStyle w:val="Odwoaniedokomentarza"/>
        </w:rPr>
        <w:annotationRef/>
      </w:r>
      <w:r>
        <w:t>Proszę wypełnić te pola swoimi danymi.</w:t>
      </w:r>
    </w:p>
    <w:p w14:paraId="73CD7012" w14:textId="6FD4367E" w:rsidR="00DB33FD" w:rsidRDefault="00DB33FD">
      <w:pPr>
        <w:pStyle w:val="Tekstkomentarza"/>
      </w:pPr>
    </w:p>
  </w:comment>
  <w:comment w:id="9" w:author="karol.puchala@pwr.edu.pl" w:date="2022-04-27T12:20:00Z" w:initials="k">
    <w:p w14:paraId="123919E2" w14:textId="77777777" w:rsidR="00FC31D4" w:rsidRDefault="00FC31D4">
      <w:pPr>
        <w:pStyle w:val="Tekstkomentarza"/>
      </w:pPr>
      <w:r>
        <w:rPr>
          <w:rStyle w:val="Odwoaniedokomentarza"/>
        </w:rPr>
        <w:annotationRef/>
      </w:r>
      <w:r>
        <w:t>Proszę wpisać swój numer indeksu.</w:t>
      </w:r>
    </w:p>
    <w:p w14:paraId="09A9DD89" w14:textId="5D795184" w:rsidR="00FC31D4" w:rsidRDefault="00FC31D4">
      <w:pPr>
        <w:pStyle w:val="Tekstkomentarza"/>
      </w:pPr>
    </w:p>
  </w:comment>
  <w:comment w:id="10" w:author="karol.puchala@pwr.edu.pl" w:date="2022-04-27T12:20:00Z" w:initials="k">
    <w:p w14:paraId="5D5F9F1A" w14:textId="77777777" w:rsidR="00FC31D4" w:rsidRDefault="00FC31D4">
      <w:pPr>
        <w:pStyle w:val="Tekstkomentarza"/>
      </w:pPr>
      <w:r>
        <w:rPr>
          <w:rStyle w:val="Odwoaniedokomentarza"/>
        </w:rPr>
        <w:annotationRef/>
      </w:r>
      <w:r>
        <w:t>Proszę wpisać numer grupy projektowej</w:t>
      </w:r>
    </w:p>
    <w:p w14:paraId="33A2C047" w14:textId="668B1260" w:rsidR="00FC31D4" w:rsidRDefault="00FC31D4">
      <w:pPr>
        <w:pStyle w:val="Tekstkomentarza"/>
      </w:pPr>
      <w:r>
        <w:t xml:space="preserve">GR Nr: </w:t>
      </w:r>
    </w:p>
  </w:comment>
  <w:comment w:id="12" w:author="karol.puchala@pwr.edu.pl" w:date="2022-04-27T12:14:00Z" w:initials="k">
    <w:p w14:paraId="7A876C09" w14:textId="778CF6DE" w:rsidR="00DB33FD" w:rsidRDefault="00DB33FD">
      <w:pPr>
        <w:pStyle w:val="Tekstkomentarza"/>
      </w:pPr>
      <w:r>
        <w:rPr>
          <w:rStyle w:val="Odwoaniedokomentarza"/>
        </w:rPr>
        <w:annotationRef/>
      </w:r>
      <w:r>
        <w:t>Proszę wpisać temat Państwa projektu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5E79D61" w15:done="0"/>
  <w15:commentEx w15:paraId="55EC5931" w15:paraIdParent="75E79D61" w15:done="0"/>
  <w15:commentEx w15:paraId="67DFE5F0" w15:done="0"/>
  <w15:commentEx w15:paraId="1EFB8079" w15:done="0"/>
  <w15:commentEx w15:paraId="1B8A5787" w15:done="0"/>
  <w15:commentEx w15:paraId="73E5F45C" w15:done="0"/>
  <w15:commentEx w15:paraId="26C07211" w15:done="0"/>
  <w15:commentEx w15:paraId="73CD7012" w15:done="0"/>
  <w15:commentEx w15:paraId="09A9DD89" w15:done="0"/>
  <w15:commentEx w15:paraId="33A2C047" w15:done="0"/>
  <w15:commentEx w15:paraId="7A876C0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3B241" w16cex:dateUtc="2022-04-27T10:14:00Z"/>
  <w16cex:commentExtensible w16cex:durableId="2BC22413" w16cex:dateUtc="2025-05-04T15:36:00Z"/>
  <w16cex:commentExtensible w16cex:durableId="2613B271" w16cex:dateUtc="2022-04-27T10:15:00Z"/>
  <w16cex:commentExtensible w16cex:durableId="2613B33B" w16cex:dateUtc="2022-04-27T10:19:00Z"/>
  <w16cex:commentExtensible w16cex:durableId="2613B349" w16cex:dateUtc="2022-04-27T10:19:00Z"/>
  <w16cex:commentExtensible w16cex:durableId="2613B331" w16cex:dateUtc="2022-04-27T10:18:00Z"/>
  <w16cex:commentExtensible w16cex:durableId="2613B371" w16cex:dateUtc="2022-04-27T10:20:00Z"/>
  <w16cex:commentExtensible w16cex:durableId="2613B2F3" w16cex:dateUtc="2022-04-27T10:17:00Z"/>
  <w16cex:commentExtensible w16cex:durableId="2613B378" w16cex:dateUtc="2022-04-27T10:20:00Z"/>
  <w16cex:commentExtensible w16cex:durableId="2613B3A5" w16cex:dateUtc="2022-04-27T10:20:00Z"/>
  <w16cex:commentExtensible w16cex:durableId="2613B219" w16cex:dateUtc="2022-04-27T10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E79D61" w16cid:durableId="2613B241"/>
  <w16cid:commentId w16cid:paraId="55EC5931" w16cid:durableId="2BC22413"/>
  <w16cid:commentId w16cid:paraId="67DFE5F0" w16cid:durableId="2613B271"/>
  <w16cid:commentId w16cid:paraId="1EFB8079" w16cid:durableId="2613B33B"/>
  <w16cid:commentId w16cid:paraId="1B8A5787" w16cid:durableId="2613B349"/>
  <w16cid:commentId w16cid:paraId="73E5F45C" w16cid:durableId="2613B331"/>
  <w16cid:commentId w16cid:paraId="26C07211" w16cid:durableId="2613B371"/>
  <w16cid:commentId w16cid:paraId="73CD7012" w16cid:durableId="2613B2F3"/>
  <w16cid:commentId w16cid:paraId="09A9DD89" w16cid:durableId="2613B378"/>
  <w16cid:commentId w16cid:paraId="33A2C047" w16cid:durableId="2613B3A5"/>
  <w16cid:commentId w16cid:paraId="7A876C09" w16cid:durableId="2613B21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D6EFA" w14:textId="77777777" w:rsidR="000664DA" w:rsidRDefault="000664DA">
      <w:pPr>
        <w:spacing w:line="240" w:lineRule="auto"/>
      </w:pPr>
      <w:r>
        <w:separator/>
      </w:r>
    </w:p>
  </w:endnote>
  <w:endnote w:type="continuationSeparator" w:id="0">
    <w:p w14:paraId="09F2E3D3" w14:textId="77777777" w:rsidR="000664DA" w:rsidRDefault="000664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01A24" w14:textId="57281E7F" w:rsidR="009915B0" w:rsidRDefault="009915B0">
    <w:pPr>
      <w:pStyle w:val="Stopka"/>
      <w:jc w:val="right"/>
    </w:pPr>
    <w:r>
      <w:t xml:space="preserve">Strona </w:t>
    </w:r>
    <w:r w:rsidR="00F86FCE">
      <w:rPr>
        <w:b/>
        <w:bCs/>
        <w:sz w:val="24"/>
        <w:szCs w:val="24"/>
      </w:rPr>
      <w:t>1</w:t>
    </w:r>
    <w:r>
      <w:t xml:space="preserve"> z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 w:rsidR="00FF783C">
      <w:rPr>
        <w:b/>
        <w:bCs/>
        <w:noProof/>
      </w:rPr>
      <w:t>3</w:t>
    </w:r>
    <w:r>
      <w:rPr>
        <w:b/>
        <w:bCs/>
        <w:sz w:val="24"/>
        <w:szCs w:val="24"/>
      </w:rPr>
      <w:fldChar w:fldCharType="end"/>
    </w:r>
  </w:p>
  <w:p w14:paraId="6397B08A" w14:textId="77777777" w:rsidR="00316C24" w:rsidRDefault="00316C24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96625" w14:textId="77777777" w:rsidR="000664DA" w:rsidRDefault="000664DA">
      <w:pPr>
        <w:spacing w:line="240" w:lineRule="auto"/>
      </w:pPr>
      <w:r>
        <w:separator/>
      </w:r>
    </w:p>
  </w:footnote>
  <w:footnote w:type="continuationSeparator" w:id="0">
    <w:p w14:paraId="34C229C2" w14:textId="77777777" w:rsidR="000664DA" w:rsidRDefault="000664D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3437D"/>
    <w:multiLevelType w:val="multilevel"/>
    <w:tmpl w:val="CE3C928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AC546F1"/>
    <w:multiLevelType w:val="multilevel"/>
    <w:tmpl w:val="0C4AAD78"/>
    <w:lvl w:ilvl="0">
      <w:start w:val="4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EEF1797"/>
    <w:multiLevelType w:val="multilevel"/>
    <w:tmpl w:val="2326EF0E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0610B13"/>
    <w:multiLevelType w:val="multilevel"/>
    <w:tmpl w:val="0254B60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</w:rPr>
    </w:lvl>
    <w:lvl w:ilvl="1">
      <w:start w:val="3"/>
      <w:numFmt w:val="decimal"/>
      <w:lvlText w:val="%1.%2."/>
      <w:lvlJc w:val="left"/>
      <w:pPr>
        <w:ind w:left="1440" w:hanging="720"/>
      </w:pPr>
      <w:rPr>
        <w:rFonts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b w:val="0"/>
        <w:sz w:val="22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  <w:b w:val="0"/>
        <w:sz w:val="22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b w:val="0"/>
        <w:sz w:val="22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  <w:b w:val="0"/>
        <w:sz w:val="22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  <w:b w:val="0"/>
        <w:sz w:val="22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  <w:b w:val="0"/>
        <w:sz w:val="22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  <w:b w:val="0"/>
        <w:sz w:val="22"/>
      </w:rPr>
    </w:lvl>
  </w:abstractNum>
  <w:abstractNum w:abstractNumId="4" w15:restartNumberingAfterBreak="0">
    <w:nsid w:val="1AD51D8D"/>
    <w:multiLevelType w:val="hybridMultilevel"/>
    <w:tmpl w:val="AFDACBC2"/>
    <w:lvl w:ilvl="0" w:tplc="952C2CAC">
      <w:start w:val="4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FF3EC3"/>
    <w:multiLevelType w:val="multilevel"/>
    <w:tmpl w:val="E022FE9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227643C5"/>
    <w:multiLevelType w:val="multilevel"/>
    <w:tmpl w:val="18ACE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45145070"/>
    <w:multiLevelType w:val="hybridMultilevel"/>
    <w:tmpl w:val="99060FC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8" w15:restartNumberingAfterBreak="0">
    <w:nsid w:val="47CA498B"/>
    <w:multiLevelType w:val="hybridMultilevel"/>
    <w:tmpl w:val="3C2A623E"/>
    <w:lvl w:ilvl="0" w:tplc="0898FA36">
      <w:start w:val="4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C729A0"/>
    <w:multiLevelType w:val="multilevel"/>
    <w:tmpl w:val="233637FA"/>
    <w:lvl w:ilvl="0">
      <w:start w:val="4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920" w:hanging="2160"/>
      </w:pPr>
      <w:rPr>
        <w:rFonts w:hint="default"/>
      </w:rPr>
    </w:lvl>
  </w:abstractNum>
  <w:abstractNum w:abstractNumId="10" w15:restartNumberingAfterBreak="0">
    <w:nsid w:val="5FD81EEC"/>
    <w:multiLevelType w:val="hybridMultilevel"/>
    <w:tmpl w:val="2DFA32B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645C7854"/>
    <w:multiLevelType w:val="multilevel"/>
    <w:tmpl w:val="F73A3338"/>
    <w:lvl w:ilvl="0">
      <w:start w:val="1"/>
      <w:numFmt w:val="decimal"/>
      <w:lvlText w:val="%1."/>
      <w:lvlJc w:val="left"/>
      <w:pPr>
        <w:ind w:left="720" w:firstLine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rFonts w:cs="Times New Roman"/>
        <w:u w:val="none"/>
      </w:rPr>
    </w:lvl>
  </w:abstractNum>
  <w:abstractNum w:abstractNumId="12" w15:restartNumberingAfterBreak="0">
    <w:nsid w:val="6F17193D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015EC6"/>
    <w:multiLevelType w:val="multilevel"/>
    <w:tmpl w:val="148227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2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  <w:b w:val="0"/>
        <w:sz w:val="2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  <w:sz w:val="22"/>
      </w:rPr>
    </w:lvl>
  </w:abstractNum>
  <w:abstractNum w:abstractNumId="14" w15:restartNumberingAfterBreak="0">
    <w:nsid w:val="73374486"/>
    <w:multiLevelType w:val="multilevel"/>
    <w:tmpl w:val="0D14187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738336A4"/>
    <w:multiLevelType w:val="hybridMultilevel"/>
    <w:tmpl w:val="FD1A7952"/>
    <w:lvl w:ilvl="0" w:tplc="0415000F">
      <w:start w:val="1"/>
      <w:numFmt w:val="decimal"/>
      <w:lvlText w:val="%1.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A573C22"/>
    <w:multiLevelType w:val="multilevel"/>
    <w:tmpl w:val="47561B5C"/>
    <w:lvl w:ilvl="0">
      <w:start w:val="1"/>
      <w:numFmt w:val="decimal"/>
      <w:lvlText w:val="%1)"/>
      <w:lvlJc w:val="left"/>
      <w:pPr>
        <w:ind w:left="360" w:hanging="360"/>
      </w:pPr>
      <w:rPr>
        <w:b/>
        <w:u w:val="no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u w:val="non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u w:val="none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u w:val="none"/>
      </w:rPr>
    </w:lvl>
  </w:abstractNum>
  <w:num w:numId="1">
    <w:abstractNumId w:val="6"/>
  </w:num>
  <w:num w:numId="2">
    <w:abstractNumId w:val="16"/>
  </w:num>
  <w:num w:numId="3">
    <w:abstractNumId w:val="0"/>
  </w:num>
  <w:num w:numId="4">
    <w:abstractNumId w:val="11"/>
  </w:num>
  <w:num w:numId="5">
    <w:abstractNumId w:val="5"/>
  </w:num>
  <w:num w:numId="6">
    <w:abstractNumId w:val="10"/>
  </w:num>
  <w:num w:numId="7">
    <w:abstractNumId w:val="7"/>
  </w:num>
  <w:num w:numId="8">
    <w:abstractNumId w:val="8"/>
  </w:num>
  <w:num w:numId="9">
    <w:abstractNumId w:val="4"/>
  </w:num>
  <w:num w:numId="10">
    <w:abstractNumId w:val="12"/>
  </w:num>
  <w:num w:numId="11">
    <w:abstractNumId w:val="9"/>
  </w:num>
  <w:num w:numId="12">
    <w:abstractNumId w:val="14"/>
  </w:num>
  <w:num w:numId="13">
    <w:abstractNumId w:val="1"/>
  </w:num>
  <w:num w:numId="14">
    <w:abstractNumId w:val="2"/>
  </w:num>
  <w:num w:numId="15">
    <w:abstractNumId w:val="15"/>
  </w:num>
  <w:num w:numId="16">
    <w:abstractNumId w:val="3"/>
  </w:num>
  <w:num w:numId="1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rol.puchala@pwr.edu.pl">
    <w15:presenceInfo w15:providerId="AD" w15:userId="S::karol.puchala@pwr.edu.pl::adeb902b-9ba6-499a-8f33-4f98fc6b0d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0BWFjQ2NjQyNjJR2l4NTi4sz8PJACk1oA9bvPTiwAAAA="/>
  </w:docVars>
  <w:rsids>
    <w:rsidRoot w:val="00BA4BDB"/>
    <w:rsid w:val="00042254"/>
    <w:rsid w:val="000663AC"/>
    <w:rsid w:val="000664DA"/>
    <w:rsid w:val="000803A2"/>
    <w:rsid w:val="00114983"/>
    <w:rsid w:val="001628F7"/>
    <w:rsid w:val="0017039C"/>
    <w:rsid w:val="0017565C"/>
    <w:rsid w:val="00207DE3"/>
    <w:rsid w:val="00297D28"/>
    <w:rsid w:val="00297F2C"/>
    <w:rsid w:val="00316C24"/>
    <w:rsid w:val="00371F5F"/>
    <w:rsid w:val="003E7F06"/>
    <w:rsid w:val="00413491"/>
    <w:rsid w:val="0051554C"/>
    <w:rsid w:val="00520B3C"/>
    <w:rsid w:val="00561466"/>
    <w:rsid w:val="005737FE"/>
    <w:rsid w:val="006B39E5"/>
    <w:rsid w:val="006E3F06"/>
    <w:rsid w:val="00715AE7"/>
    <w:rsid w:val="00717F97"/>
    <w:rsid w:val="0072728C"/>
    <w:rsid w:val="00827990"/>
    <w:rsid w:val="008D30E9"/>
    <w:rsid w:val="00905289"/>
    <w:rsid w:val="0092504B"/>
    <w:rsid w:val="00960F99"/>
    <w:rsid w:val="009915B0"/>
    <w:rsid w:val="00A543C4"/>
    <w:rsid w:val="00BA4BDB"/>
    <w:rsid w:val="00BE3A3C"/>
    <w:rsid w:val="00BE3BDA"/>
    <w:rsid w:val="00BE7CA4"/>
    <w:rsid w:val="00C20EDD"/>
    <w:rsid w:val="00C526A9"/>
    <w:rsid w:val="00C72975"/>
    <w:rsid w:val="00C84301"/>
    <w:rsid w:val="00C92C78"/>
    <w:rsid w:val="00CA61C3"/>
    <w:rsid w:val="00CB487F"/>
    <w:rsid w:val="00CF2F80"/>
    <w:rsid w:val="00D04726"/>
    <w:rsid w:val="00D277D8"/>
    <w:rsid w:val="00D77FE6"/>
    <w:rsid w:val="00DB33FD"/>
    <w:rsid w:val="00E63989"/>
    <w:rsid w:val="00EC1B44"/>
    <w:rsid w:val="00ED7A38"/>
    <w:rsid w:val="00EE4050"/>
    <w:rsid w:val="00F521FD"/>
    <w:rsid w:val="00F536FB"/>
    <w:rsid w:val="00F86FCE"/>
    <w:rsid w:val="00F92943"/>
    <w:rsid w:val="00FB5BB8"/>
    <w:rsid w:val="00FC31D4"/>
    <w:rsid w:val="00FE0EA3"/>
    <w:rsid w:val="00FF161E"/>
    <w:rsid w:val="00FF7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11616C8"/>
  <w15:docId w15:val="{632AA187-6185-4AC2-986E-CAB2EDB2F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536FB"/>
    <w:pPr>
      <w:spacing w:line="276" w:lineRule="auto"/>
    </w:pPr>
    <w:rPr>
      <w:color w:val="000000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F536FB"/>
    <w:pPr>
      <w:keepNext/>
      <w:keepLines/>
      <w:spacing w:before="200"/>
      <w:contextualSpacing/>
      <w:outlineLvl w:val="0"/>
    </w:pPr>
    <w:rPr>
      <w:rFonts w:ascii="Trebuchet MS" w:hAnsi="Trebuchet MS" w:cs="Trebuchet MS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F536FB"/>
    <w:pPr>
      <w:keepNext/>
      <w:keepLines/>
      <w:spacing w:before="200"/>
      <w:contextualSpacing/>
      <w:outlineLvl w:val="1"/>
    </w:pPr>
    <w:rPr>
      <w:rFonts w:ascii="Trebuchet MS" w:hAnsi="Trebuchet MS" w:cs="Trebuchet MS"/>
      <w:b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F536FB"/>
    <w:pPr>
      <w:keepNext/>
      <w:keepLines/>
      <w:spacing w:before="160"/>
      <w:contextualSpacing/>
      <w:outlineLvl w:val="2"/>
    </w:pPr>
    <w:rPr>
      <w:rFonts w:ascii="Trebuchet MS" w:hAnsi="Trebuchet MS" w:cs="Trebuchet MS"/>
      <w:b/>
      <w:color w:val="666666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F536FB"/>
    <w:pPr>
      <w:keepNext/>
      <w:keepLines/>
      <w:spacing w:before="160"/>
      <w:contextualSpacing/>
      <w:outlineLvl w:val="3"/>
    </w:pPr>
    <w:rPr>
      <w:rFonts w:ascii="Trebuchet MS" w:hAnsi="Trebuchet MS" w:cs="Trebuchet MS"/>
      <w:color w:val="666666"/>
      <w:u w:val="single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F536FB"/>
    <w:pPr>
      <w:keepNext/>
      <w:keepLines/>
      <w:spacing w:before="160"/>
      <w:contextualSpacing/>
      <w:outlineLvl w:val="4"/>
    </w:pPr>
    <w:rPr>
      <w:rFonts w:ascii="Trebuchet MS" w:hAnsi="Trebuchet MS" w:cs="Trebuchet MS"/>
      <w:color w:val="666666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F536FB"/>
    <w:pPr>
      <w:keepNext/>
      <w:keepLines/>
      <w:spacing w:before="160"/>
      <w:contextualSpacing/>
      <w:outlineLvl w:val="5"/>
    </w:pPr>
    <w:rPr>
      <w:rFonts w:ascii="Trebuchet MS" w:hAnsi="Trebuchet MS" w:cs="Trebuchet MS"/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FB4AC3"/>
    <w:rPr>
      <w:rFonts w:ascii="Cambria" w:eastAsia="Times New Roman" w:hAnsi="Cambria" w:cs="Times New Roman"/>
      <w:b/>
      <w:bCs/>
      <w:color w:val="000000"/>
      <w:kern w:val="32"/>
      <w:sz w:val="32"/>
      <w:szCs w:val="32"/>
    </w:rPr>
  </w:style>
  <w:style w:type="character" w:customStyle="1" w:styleId="Nagwek2Znak">
    <w:name w:val="Nagłówek 2 Znak"/>
    <w:link w:val="Nagwek2"/>
    <w:uiPriority w:val="9"/>
    <w:semiHidden/>
    <w:rsid w:val="00FB4AC3"/>
    <w:rPr>
      <w:rFonts w:ascii="Cambria" w:eastAsia="Times New Roman" w:hAnsi="Cambria" w:cs="Times New Roman"/>
      <w:b/>
      <w:bCs/>
      <w:i/>
      <w:iCs/>
      <w:color w:val="000000"/>
      <w:sz w:val="28"/>
      <w:szCs w:val="28"/>
    </w:rPr>
  </w:style>
  <w:style w:type="character" w:customStyle="1" w:styleId="Nagwek3Znak">
    <w:name w:val="Nagłówek 3 Znak"/>
    <w:link w:val="Nagwek3"/>
    <w:uiPriority w:val="9"/>
    <w:semiHidden/>
    <w:rsid w:val="00FB4AC3"/>
    <w:rPr>
      <w:rFonts w:ascii="Cambria" w:eastAsia="Times New Roman" w:hAnsi="Cambria" w:cs="Times New Roman"/>
      <w:b/>
      <w:bCs/>
      <w:color w:val="000000"/>
      <w:sz w:val="26"/>
      <w:szCs w:val="26"/>
    </w:rPr>
  </w:style>
  <w:style w:type="character" w:customStyle="1" w:styleId="Nagwek4Znak">
    <w:name w:val="Nagłówek 4 Znak"/>
    <w:link w:val="Nagwek4"/>
    <w:uiPriority w:val="9"/>
    <w:semiHidden/>
    <w:rsid w:val="00FB4AC3"/>
    <w:rPr>
      <w:rFonts w:ascii="Calibri" w:eastAsia="Times New Roman" w:hAnsi="Calibri" w:cs="Times New Roman"/>
      <w:b/>
      <w:bCs/>
      <w:color w:val="000000"/>
      <w:sz w:val="28"/>
      <w:szCs w:val="28"/>
    </w:rPr>
  </w:style>
  <w:style w:type="character" w:customStyle="1" w:styleId="Nagwek5Znak">
    <w:name w:val="Nagłówek 5 Znak"/>
    <w:link w:val="Nagwek5"/>
    <w:uiPriority w:val="9"/>
    <w:semiHidden/>
    <w:rsid w:val="00FB4AC3"/>
    <w:rPr>
      <w:rFonts w:ascii="Calibri" w:eastAsia="Times New Roman" w:hAnsi="Calibri" w:cs="Times New Roman"/>
      <w:b/>
      <w:bCs/>
      <w:i/>
      <w:iCs/>
      <w:color w:val="000000"/>
      <w:sz w:val="26"/>
      <w:szCs w:val="26"/>
    </w:rPr>
  </w:style>
  <w:style w:type="character" w:customStyle="1" w:styleId="Nagwek6Znak">
    <w:name w:val="Nagłówek 6 Znak"/>
    <w:link w:val="Nagwek6"/>
    <w:uiPriority w:val="9"/>
    <w:semiHidden/>
    <w:rsid w:val="00FB4AC3"/>
    <w:rPr>
      <w:rFonts w:ascii="Calibri" w:eastAsia="Times New Roman" w:hAnsi="Calibri" w:cs="Times New Roman"/>
      <w:b/>
      <w:bCs/>
      <w:color w:val="000000"/>
    </w:rPr>
  </w:style>
  <w:style w:type="table" w:customStyle="1" w:styleId="TableNormal1">
    <w:name w:val="Table Normal1"/>
    <w:uiPriority w:val="99"/>
    <w:rsid w:val="00F536FB"/>
    <w:pPr>
      <w:spacing w:line="276" w:lineRule="auto"/>
    </w:pPr>
    <w:rPr>
      <w:color w:val="000000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uiPriority w:val="99"/>
    <w:qFormat/>
    <w:rsid w:val="00F536FB"/>
    <w:pPr>
      <w:keepNext/>
      <w:keepLines/>
      <w:contextualSpacing/>
    </w:pPr>
    <w:rPr>
      <w:rFonts w:ascii="Trebuchet MS" w:hAnsi="Trebuchet MS" w:cs="Trebuchet MS"/>
      <w:sz w:val="42"/>
      <w:szCs w:val="42"/>
    </w:rPr>
  </w:style>
  <w:style w:type="character" w:customStyle="1" w:styleId="TytuZnak">
    <w:name w:val="Tytuł Znak"/>
    <w:link w:val="Tytu"/>
    <w:uiPriority w:val="10"/>
    <w:rsid w:val="00FB4AC3"/>
    <w:rPr>
      <w:rFonts w:ascii="Cambria" w:eastAsia="Times New Roman" w:hAnsi="Cambria" w:cs="Times New Roman"/>
      <w:b/>
      <w:bCs/>
      <w:color w:val="000000"/>
      <w:kern w:val="28"/>
      <w:sz w:val="32"/>
      <w:szCs w:val="32"/>
    </w:rPr>
  </w:style>
  <w:style w:type="paragraph" w:styleId="Podtytu">
    <w:name w:val="Subtitle"/>
    <w:basedOn w:val="Normalny"/>
    <w:next w:val="Normalny"/>
    <w:link w:val="PodtytuZnak"/>
    <w:uiPriority w:val="99"/>
    <w:qFormat/>
    <w:rsid w:val="00F536FB"/>
    <w:pPr>
      <w:keepNext/>
      <w:keepLines/>
      <w:spacing w:after="200"/>
      <w:contextualSpacing/>
    </w:pPr>
    <w:rPr>
      <w:rFonts w:ascii="Trebuchet MS" w:hAnsi="Trebuchet MS" w:cs="Trebuchet MS"/>
      <w:i/>
      <w:color w:val="666666"/>
      <w:sz w:val="26"/>
      <w:szCs w:val="26"/>
    </w:rPr>
  </w:style>
  <w:style w:type="character" w:customStyle="1" w:styleId="PodtytuZnak">
    <w:name w:val="Podtytuł Znak"/>
    <w:link w:val="Podtytu"/>
    <w:uiPriority w:val="11"/>
    <w:rsid w:val="00FB4AC3"/>
    <w:rPr>
      <w:rFonts w:ascii="Cambria" w:eastAsia="Times New Roman" w:hAnsi="Cambria" w:cs="Times New Roman"/>
      <w:color w:val="000000"/>
      <w:sz w:val="24"/>
      <w:szCs w:val="24"/>
    </w:rPr>
  </w:style>
  <w:style w:type="table" w:customStyle="1" w:styleId="Styl">
    <w:name w:val="Styl"/>
    <w:basedOn w:val="TableNormal1"/>
    <w:uiPriority w:val="99"/>
    <w:rsid w:val="00F536FB"/>
    <w:pPr>
      <w:contextualSpacing/>
    </w:pPr>
    <w:tblPr>
      <w:tblStyleRowBandSize w:val="1"/>
      <w:tblStyleColBandSize w:val="1"/>
    </w:tblPr>
    <w:tblStylePr w:type="firstRow">
      <w:pPr>
        <w:contextualSpacing/>
      </w:pPr>
      <w:rPr>
        <w:rFonts w:cs="Arial"/>
      </w:rPr>
    </w:tblStylePr>
    <w:tblStylePr w:type="lastRow">
      <w:pPr>
        <w:contextualSpacing/>
      </w:pPr>
      <w:rPr>
        <w:rFonts w:cs="Arial"/>
      </w:rPr>
    </w:tblStylePr>
    <w:tblStylePr w:type="firstCol">
      <w:pPr>
        <w:contextualSpacing/>
      </w:pPr>
      <w:rPr>
        <w:rFonts w:cs="Arial"/>
      </w:rPr>
    </w:tblStylePr>
    <w:tblStylePr w:type="lastCol">
      <w:pPr>
        <w:contextualSpacing/>
      </w:pPr>
      <w:rPr>
        <w:rFonts w:cs="Arial"/>
      </w:rPr>
    </w:tblStylePr>
    <w:tblStylePr w:type="band1Vert">
      <w:pPr>
        <w:contextualSpacing/>
      </w:pPr>
      <w:rPr>
        <w:rFonts w:cs="Arial"/>
      </w:rPr>
    </w:tblStylePr>
    <w:tblStylePr w:type="band2Vert">
      <w:pPr>
        <w:contextualSpacing/>
      </w:pPr>
      <w:rPr>
        <w:rFonts w:cs="Arial"/>
      </w:rPr>
    </w:tblStylePr>
    <w:tblStylePr w:type="band1Horz">
      <w:pPr>
        <w:contextualSpacing/>
      </w:pPr>
      <w:rPr>
        <w:rFonts w:cs="Arial"/>
      </w:rPr>
    </w:tblStylePr>
    <w:tblStylePr w:type="band2Horz">
      <w:pPr>
        <w:contextualSpacing/>
      </w:pPr>
      <w:rPr>
        <w:rFonts w:cs="Arial"/>
      </w:rPr>
    </w:tblStylePr>
    <w:tblStylePr w:type="neCell">
      <w:pPr>
        <w:contextualSpacing/>
      </w:pPr>
      <w:rPr>
        <w:rFonts w:cs="Arial"/>
      </w:rPr>
    </w:tblStylePr>
    <w:tblStylePr w:type="nwCell">
      <w:pPr>
        <w:contextualSpacing/>
      </w:pPr>
      <w:rPr>
        <w:rFonts w:cs="Arial"/>
      </w:rPr>
    </w:tblStylePr>
    <w:tblStylePr w:type="seCell">
      <w:pPr>
        <w:contextualSpacing/>
      </w:pPr>
      <w:rPr>
        <w:rFonts w:cs="Arial"/>
      </w:rPr>
    </w:tblStylePr>
    <w:tblStylePr w:type="swCell">
      <w:pPr>
        <w:contextualSpacing/>
      </w:pPr>
      <w:rPr>
        <w:rFonts w:cs="Arial"/>
      </w:rPr>
    </w:tblStylePr>
  </w:style>
  <w:style w:type="table" w:customStyle="1" w:styleId="Styl2">
    <w:name w:val="Styl2"/>
    <w:basedOn w:val="TableNormal1"/>
    <w:uiPriority w:val="99"/>
    <w:rsid w:val="00F536FB"/>
    <w:pPr>
      <w:contextualSpacing/>
    </w:pPr>
    <w:tblPr>
      <w:tblStyleRowBandSize w:val="1"/>
      <w:tblStyleColBandSize w:val="1"/>
    </w:tblPr>
  </w:style>
  <w:style w:type="table" w:customStyle="1" w:styleId="Styl1">
    <w:name w:val="Styl1"/>
    <w:basedOn w:val="TableNormal1"/>
    <w:uiPriority w:val="99"/>
    <w:rsid w:val="00F536FB"/>
    <w:pPr>
      <w:contextualSpacing/>
    </w:pPr>
    <w:tblPr>
      <w:tblStyleRowBandSize w:val="1"/>
      <w:tblStyleColBandSize w:val="1"/>
    </w:tblPr>
  </w:style>
  <w:style w:type="paragraph" w:styleId="Akapitzlist">
    <w:name w:val="List Paragraph"/>
    <w:basedOn w:val="Normalny"/>
    <w:uiPriority w:val="99"/>
    <w:qFormat/>
    <w:rsid w:val="00F92943"/>
    <w:pPr>
      <w:ind w:left="720"/>
      <w:contextualSpacing/>
    </w:pPr>
  </w:style>
  <w:style w:type="paragraph" w:styleId="Bezodstpw">
    <w:name w:val="No Spacing"/>
    <w:link w:val="BezodstpwZnak"/>
    <w:uiPriority w:val="99"/>
    <w:qFormat/>
    <w:rsid w:val="006E3F06"/>
    <w:rPr>
      <w:rFonts w:ascii="Calibri" w:eastAsia="Times New Roman" w:hAnsi="Calibri" w:cs="Times New Roman"/>
      <w:sz w:val="22"/>
      <w:szCs w:val="22"/>
    </w:rPr>
  </w:style>
  <w:style w:type="character" w:customStyle="1" w:styleId="BezodstpwZnak">
    <w:name w:val="Bez odstępów Znak"/>
    <w:link w:val="Bezodstpw"/>
    <w:uiPriority w:val="99"/>
    <w:locked/>
    <w:rsid w:val="006E3F06"/>
    <w:rPr>
      <w:rFonts w:ascii="Calibri" w:hAnsi="Calibri" w:cs="Times New Roman"/>
      <w:sz w:val="22"/>
      <w:szCs w:val="22"/>
      <w:lang w:val="pl-PL" w:eastAsia="pl-PL" w:bidi="ar-SA"/>
    </w:rPr>
  </w:style>
  <w:style w:type="table" w:styleId="Tabela-Siatka">
    <w:name w:val="Table Grid"/>
    <w:basedOn w:val="Standardowy"/>
    <w:uiPriority w:val="99"/>
    <w:rsid w:val="00717F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915B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9915B0"/>
    <w:rPr>
      <w:color w:val="000000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9915B0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9915B0"/>
    <w:rPr>
      <w:color w:val="000000"/>
      <w:sz w:val="22"/>
      <w:szCs w:val="2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B33F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B33F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B33FD"/>
    <w:rPr>
      <w:color w:val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B33F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B33FD"/>
    <w:rPr>
      <w:b/>
      <w:bCs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0EE17203-C563-4F37-A560-472DD9BC5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7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</dc:creator>
  <cp:keywords/>
  <dc:description/>
  <cp:lastModifiedBy>karol.puchala@pwr.edu.pl</cp:lastModifiedBy>
  <cp:revision>2</cp:revision>
  <cp:lastPrinted>2022-04-27T10:41:00Z</cp:lastPrinted>
  <dcterms:created xsi:type="dcterms:W3CDTF">2025-05-04T15:36:00Z</dcterms:created>
  <dcterms:modified xsi:type="dcterms:W3CDTF">2025-05-04T15:36:00Z</dcterms:modified>
</cp:coreProperties>
</file>